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aspermunch.github.io/quarto-manus-tester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5T13:29:45Z</dcterms:created>
  <dcterms:modified xsi:type="dcterms:W3CDTF">2024-04-25T1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